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f7a444b31fa762b99454716c535fe39a9c3b11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56. Жалоба на приостановление государственной регистраци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в ответ на требование, решение или процессуальную позицию другой стороны. Необходимо последовательно разобрать каждый довод, признать бесспорные факты и приложить подтверждающие документы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b329cd10534ba85ecb9d7daeee32ec607e042a5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ЖАЛОБА НА ПРИОСТАНОВЛЕНИЕ ГОСУДАРСТВЕННОЙ РЕГИСТРАЦИИ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на переход права поданы через МФЦ 12.05.2026. Уведомлением от 19.05.2026 регистрация приостановлена со ссылкой на противоречие между площадью в договоре и сведениями ЕГРН, а также отсутствие документа о полномочиях представителя. Заявитель представил дополнительное соглашение, актуальную выписку ЕГРН и нотариальную доверенность, однако решение по существу не принято в установленный срок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лава 22 КАС РФ либо глава 24 АПК РФ с учетом статуса заявител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олнить изложенное требование в срок [количество] рабочих дней с даты получения документа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едоставить письменный мотивированный ответ с подтверждающими документами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еисполнении заявитель оставляет за собой право обратиться в суд или уполномоченный орган и потребовать возмещения расходов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9Z</dcterms:created>
  <dcterms:modified xsi:type="dcterms:W3CDTF">2026-07-18T09:18:39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